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396A8" w14:textId="7066A2DC" w:rsidR="003C1D35" w:rsidRDefault="00DF2B8B" w:rsidP="00DF2B8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98236294"/>
      <w:bookmarkEnd w:id="0"/>
      <w:r>
        <w:rPr>
          <w:rFonts w:ascii="Times New Roman" w:hAnsi="Times New Roman" w:cs="Times New Roman"/>
          <w:b/>
          <w:bCs/>
          <w:sz w:val="28"/>
          <w:szCs w:val="28"/>
        </w:rPr>
        <w:t>LEMBAR KERJA PRAKTIKUM</w:t>
      </w:r>
    </w:p>
    <w:p w14:paraId="2C82CAC8" w14:textId="47B1D0A6" w:rsidR="00DF2B8B" w:rsidRDefault="00A85464" w:rsidP="00DF2B8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LGORITMA DAN STRUKTUR DATA</w:t>
      </w:r>
    </w:p>
    <w:p w14:paraId="1005D8B8" w14:textId="77777777" w:rsidR="00240A9A" w:rsidRDefault="00240A9A" w:rsidP="00240A9A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sen Pengampu: </w:t>
      </w:r>
    </w:p>
    <w:p w14:paraId="4B57BBFF" w14:textId="6C345AA6" w:rsidR="00240A9A" w:rsidRDefault="00240A9A" w:rsidP="00240A9A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A85464">
        <w:rPr>
          <w:rFonts w:ascii="Times New Roman" w:hAnsi="Times New Roman" w:cs="Times New Roman"/>
          <w:sz w:val="24"/>
          <w:szCs w:val="24"/>
        </w:rPr>
        <w:t>Nurul Fathanah Mustamin, S.Pd., M.T</w:t>
      </w:r>
    </w:p>
    <w:p w14:paraId="3FFAB530" w14:textId="5FE3C191" w:rsidR="00240A9A" w:rsidRPr="00240A9A" w:rsidRDefault="00240A9A" w:rsidP="00240A9A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A</w:t>
      </w:r>
      <w:r w:rsidR="00A85464">
        <w:rPr>
          <w:rFonts w:ascii="Times New Roman" w:hAnsi="Times New Roman" w:cs="Times New Roman"/>
          <w:sz w:val="24"/>
          <w:szCs w:val="24"/>
        </w:rPr>
        <w:t>ndry Fajar Zulkarnain, S.ST., M.T</w:t>
      </w:r>
    </w:p>
    <w:p w14:paraId="77D278B0" w14:textId="045A3D4E" w:rsidR="00DF2B8B" w:rsidRDefault="00D0550F" w:rsidP="00DF2B8B">
      <w:pPr>
        <w:spacing w:after="0"/>
        <w:contextualSpacing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pict w14:anchorId="14EE7F1A">
          <v:rect id="_x0000_i1025" style="width:0;height:1.5pt" o:hralign="center" o:hrstd="t" o:hr="t" fillcolor="#a0a0a0" stroked="f"/>
        </w:pict>
      </w:r>
    </w:p>
    <w:p w14:paraId="0CB50956" w14:textId="77777777" w:rsidR="00C05048" w:rsidRDefault="00C05048" w:rsidP="00C0504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688D996C" w14:textId="70863DCA" w:rsidR="00C05048" w:rsidRDefault="00664D86" w:rsidP="00C0504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Modul</w:t>
      </w:r>
      <w:r w:rsidR="00C0504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B3810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="00D653C6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7B3810">
        <w:rPr>
          <w:rFonts w:ascii="Times New Roman" w:hAnsi="Times New Roman" w:cs="Times New Roman"/>
          <w:b/>
          <w:bCs/>
          <w:sz w:val="28"/>
          <w:szCs w:val="28"/>
        </w:rPr>
        <w:t>Searching</w:t>
      </w:r>
    </w:p>
    <w:p w14:paraId="16AD2666" w14:textId="0BA6D94B" w:rsidR="00DF2B8B" w:rsidRDefault="00DF2B8B" w:rsidP="00C05048">
      <w:pPr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F2B8B" w14:paraId="1D97BA21" w14:textId="77777777" w:rsidTr="00DF2B8B">
        <w:tc>
          <w:tcPr>
            <w:tcW w:w="9350" w:type="dxa"/>
          </w:tcPr>
          <w:p w14:paraId="67D1EBB9" w14:textId="77777777" w:rsidR="00DF2B8B" w:rsidRDefault="00DF2B8B" w:rsidP="00DF2B8B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Tujuan Praktikum:</w:t>
            </w:r>
          </w:p>
          <w:p w14:paraId="07BE8200" w14:textId="77777777" w:rsidR="007B3810" w:rsidRPr="007B3810" w:rsidRDefault="007B3810" w:rsidP="007B38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B3810">
              <w:rPr>
                <w:rFonts w:ascii="Times New Roman" w:hAnsi="Times New Roman" w:cs="Times New Roman"/>
                <w:sz w:val="24"/>
                <w:szCs w:val="24"/>
              </w:rPr>
              <w:t>Mahasiswa mampu menjelaskan mengenai algoritma Searching.</w:t>
            </w:r>
          </w:p>
          <w:p w14:paraId="328DF259" w14:textId="77777777" w:rsidR="007B3810" w:rsidRPr="007B3810" w:rsidRDefault="007B3810" w:rsidP="007B38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B3810">
              <w:rPr>
                <w:rFonts w:ascii="Times New Roman" w:hAnsi="Times New Roman" w:cs="Times New Roman"/>
                <w:sz w:val="24"/>
                <w:szCs w:val="24"/>
              </w:rPr>
              <w:t>Mahasiswa mampu membuat dan mendeklarasikan struktur algoritma Searching</w:t>
            </w:r>
          </w:p>
          <w:p w14:paraId="162ED46B" w14:textId="0A970A97" w:rsidR="00725D1D" w:rsidRPr="0047252A" w:rsidRDefault="007B3810" w:rsidP="007B38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B3810">
              <w:rPr>
                <w:rFonts w:ascii="Times New Roman" w:hAnsi="Times New Roman" w:cs="Times New Roman"/>
                <w:sz w:val="24"/>
                <w:szCs w:val="24"/>
              </w:rPr>
              <w:t>Mahasiswa mampu menerapkan dan mengimplementasikan algoritma Searching</w:t>
            </w:r>
          </w:p>
        </w:tc>
      </w:tr>
    </w:tbl>
    <w:p w14:paraId="1AEADB9A" w14:textId="4C563D76" w:rsidR="00DF2B8B" w:rsidRDefault="00DF2B8B" w:rsidP="00DF2B8B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66D79A2" w14:textId="40813AB2" w:rsidR="0047252A" w:rsidRDefault="0047252A" w:rsidP="0047252A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al Praktikum:</w:t>
      </w:r>
      <w:r w:rsidR="00854168">
        <w:rPr>
          <w:rFonts w:ascii="Times New Roman" w:hAnsi="Times New Roman" w:cs="Times New Roman"/>
          <w:sz w:val="24"/>
          <w:szCs w:val="24"/>
        </w:rPr>
        <w:br/>
      </w:r>
      <w:r w:rsidR="00854168" w:rsidRPr="00854168">
        <w:rPr>
          <w:rFonts w:ascii="Times New Roman" w:hAnsi="Times New Roman" w:cs="Times New Roman"/>
          <w:sz w:val="24"/>
          <w:szCs w:val="24"/>
        </w:rPr>
        <w:t>Ketikkan source code berikut</w:t>
      </w:r>
      <w:r w:rsidR="00854168">
        <w:rPr>
          <w:rFonts w:ascii="Times New Roman" w:hAnsi="Times New Roman" w:cs="Times New Roman"/>
          <w:sz w:val="24"/>
          <w:szCs w:val="24"/>
        </w:rPr>
        <w:t xml:space="preserve"> pada program IDE bahasa pemrograman C++</w:t>
      </w:r>
      <w:r w:rsidR="001E4893">
        <w:rPr>
          <w:rFonts w:ascii="Times New Roman" w:hAnsi="Times New Roman" w:cs="Times New Roman"/>
          <w:sz w:val="24"/>
          <w:szCs w:val="24"/>
        </w:rPr>
        <w:t xml:space="preserve"> (</w:t>
      </w:r>
      <w:r w:rsidR="001E4893" w:rsidRPr="001E4893">
        <w:rPr>
          <w:rFonts w:ascii="Times New Roman" w:hAnsi="Times New Roman" w:cs="Times New Roman"/>
          <w:b/>
          <w:bCs/>
          <w:sz w:val="24"/>
          <w:szCs w:val="24"/>
        </w:rPr>
        <w:t>Gabungkan 2 code berikut menjadi 1 file (Menu)</w:t>
      </w:r>
      <w:r w:rsidR="00854168" w:rsidRPr="00854168">
        <w:rPr>
          <w:rFonts w:ascii="Times New Roman" w:hAnsi="Times New Roman" w:cs="Times New Roman"/>
          <w:sz w:val="24"/>
          <w:szCs w:val="24"/>
        </w:rPr>
        <w:t>:</w:t>
      </w:r>
    </w:p>
    <w:p w14:paraId="15376958" w14:textId="19714C22" w:rsidR="001E4893" w:rsidRPr="001E4893" w:rsidRDefault="001E4893" w:rsidP="001E4893">
      <w:pPr>
        <w:pStyle w:val="ListParagraph"/>
        <w:numPr>
          <w:ilvl w:val="0"/>
          <w:numId w:val="10"/>
        </w:numPr>
        <w:spacing w:after="0"/>
        <w:ind w:left="714" w:hanging="357"/>
        <w:rPr>
          <w:rFonts w:ascii="Times New Roman" w:hAnsi="Times New Roman" w:cs="Times New Roman"/>
          <w:sz w:val="24"/>
          <w:szCs w:val="24"/>
        </w:rPr>
      </w:pPr>
      <w:r w:rsidRPr="001E4893">
        <w:rPr>
          <w:rFonts w:ascii="Times New Roman" w:hAnsi="Times New Roman" w:cs="Times New Roman"/>
          <w:sz w:val="24"/>
          <w:szCs w:val="24"/>
        </w:rPr>
        <w:t>Sequential Searching</w:t>
      </w:r>
    </w:p>
    <w:p w14:paraId="174F2845" w14:textId="09D111AA" w:rsidR="00854168" w:rsidRDefault="001E4893" w:rsidP="001E4893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E489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DB31B66" wp14:editId="700DFB93">
            <wp:extent cx="3555134" cy="4533900"/>
            <wp:effectExtent l="0" t="0" r="762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65064" cy="4546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F5F2E" w14:textId="478613B9" w:rsidR="001E4893" w:rsidRDefault="001E4893" w:rsidP="001E4893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E4893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53462D0" wp14:editId="70907490">
            <wp:extent cx="3848100" cy="1562100"/>
            <wp:effectExtent l="0" t="0" r="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48435" cy="156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F72D9" w14:textId="4ED5FC72" w:rsidR="001E4893" w:rsidRDefault="001E4893" w:rsidP="001E4893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24286F2" w14:textId="5D0CBA91" w:rsidR="001E4893" w:rsidRDefault="00D0550F" w:rsidP="001E4893">
      <w:pPr>
        <w:pStyle w:val="ListParagraph"/>
        <w:numPr>
          <w:ilvl w:val="0"/>
          <w:numId w:val="10"/>
        </w:numPr>
        <w:spacing w:after="0"/>
        <w:ind w:left="714" w:hanging="357"/>
        <w:rPr>
          <w:rFonts w:ascii="Times New Roman" w:hAnsi="Times New Roman" w:cs="Times New Roman"/>
          <w:sz w:val="24"/>
          <w:szCs w:val="24"/>
        </w:rPr>
      </w:pPr>
      <w:r w:rsidRPr="00D0550F">
        <w:rPr>
          <w:rFonts w:ascii="Times New Roman" w:hAnsi="Times New Roman" w:cs="Times New Roman"/>
          <w:sz w:val="24"/>
          <w:szCs w:val="24"/>
        </w:rPr>
        <w:t>Binary Searching</w:t>
      </w:r>
    </w:p>
    <w:p w14:paraId="1E6DD6DB" w14:textId="323CB396" w:rsidR="001E4893" w:rsidRDefault="001E4893" w:rsidP="001E4893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E489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8FA4E12" wp14:editId="65631897">
            <wp:extent cx="3863340" cy="4328160"/>
            <wp:effectExtent l="0" t="0" r="381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63676" cy="4328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25902" w14:textId="03DD8190" w:rsidR="00D0550F" w:rsidRDefault="00D0550F" w:rsidP="00D0550F">
      <w:pPr>
        <w:rPr>
          <w:rFonts w:ascii="Times New Roman" w:hAnsi="Times New Roman" w:cs="Times New Roman"/>
          <w:sz w:val="24"/>
          <w:szCs w:val="24"/>
        </w:rPr>
      </w:pPr>
    </w:p>
    <w:p w14:paraId="63C03100" w14:textId="1E65FDA8" w:rsidR="00D0550F" w:rsidRDefault="00D0550F" w:rsidP="00D0550F">
      <w:pPr>
        <w:tabs>
          <w:tab w:val="left" w:pos="8004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9C0D499" w14:textId="14DCD169" w:rsidR="00D0550F" w:rsidRDefault="00D0550F" w:rsidP="00D0550F">
      <w:pPr>
        <w:tabs>
          <w:tab w:val="left" w:pos="80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D0550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F825989" wp14:editId="334C6574">
            <wp:extent cx="3947160" cy="164592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47504" cy="1646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A5A72" w14:textId="034CB530" w:rsidR="00D0550F" w:rsidRDefault="00D0550F" w:rsidP="00D0550F">
      <w:pPr>
        <w:tabs>
          <w:tab w:val="left" w:pos="8004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30CFA9F6" w14:textId="11221F4E" w:rsidR="00D0550F" w:rsidRDefault="00D0550F" w:rsidP="00D0550F">
      <w:pPr>
        <w:pStyle w:val="ListParagraph"/>
        <w:numPr>
          <w:ilvl w:val="0"/>
          <w:numId w:val="10"/>
        </w:numPr>
        <w:spacing w:after="0"/>
        <w:ind w:left="714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mpilan Menu Program: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6517A78F" w14:textId="7E1C6B55" w:rsidR="00D0550F" w:rsidRPr="00D0550F" w:rsidRDefault="00D0550F" w:rsidP="00D0550F">
      <w:pPr>
        <w:pStyle w:val="ListParagraph"/>
        <w:spacing w:after="0"/>
        <w:ind w:left="714"/>
        <w:rPr>
          <w:rFonts w:ascii="Times New Roman" w:hAnsi="Times New Roman" w:cs="Times New Roman"/>
          <w:sz w:val="24"/>
          <w:szCs w:val="24"/>
        </w:rPr>
      </w:pPr>
      <w:r w:rsidRPr="00D0550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408CACF" wp14:editId="3BAC4025">
            <wp:extent cx="4986767" cy="1135380"/>
            <wp:effectExtent l="0" t="0" r="4445" b="762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8311" cy="113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 w:rsidRPr="00D0550F">
        <w:rPr>
          <w:rFonts w:ascii="Times New Roman" w:hAnsi="Times New Roman" w:cs="Times New Roman"/>
          <w:sz w:val="24"/>
          <w:szCs w:val="24"/>
        </w:rPr>
        <w:t>Jelaskan perbedaan Sequential Searching dan Binary Searching</w:t>
      </w:r>
      <w:r>
        <w:rPr>
          <w:rFonts w:ascii="Times New Roman" w:hAnsi="Times New Roman" w:cs="Times New Roman"/>
          <w:sz w:val="24"/>
          <w:szCs w:val="24"/>
        </w:rPr>
        <w:t xml:space="preserve"> beserta kelebihan dan kekurangan masing-masing</w:t>
      </w:r>
      <w:r w:rsidRPr="00D0550F">
        <w:rPr>
          <w:rFonts w:ascii="Times New Roman" w:hAnsi="Times New Roman" w:cs="Times New Roman"/>
          <w:sz w:val="24"/>
          <w:szCs w:val="24"/>
        </w:rPr>
        <w:t>?</w:t>
      </w:r>
    </w:p>
    <w:sectPr w:rsidR="00D0550F" w:rsidRPr="00D055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11A0"/>
    <w:multiLevelType w:val="hybridMultilevel"/>
    <w:tmpl w:val="F1A27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1007F"/>
    <w:multiLevelType w:val="hybridMultilevel"/>
    <w:tmpl w:val="6498A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96763"/>
    <w:multiLevelType w:val="hybridMultilevel"/>
    <w:tmpl w:val="E8BABC32"/>
    <w:lvl w:ilvl="0" w:tplc="97E6E8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27C7F"/>
    <w:multiLevelType w:val="hybridMultilevel"/>
    <w:tmpl w:val="E0D25ECC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752B9"/>
    <w:multiLevelType w:val="hybridMultilevel"/>
    <w:tmpl w:val="9AEAAAB4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565996"/>
    <w:multiLevelType w:val="hybridMultilevel"/>
    <w:tmpl w:val="EDA6837C"/>
    <w:lvl w:ilvl="0" w:tplc="5EC898C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715ED0"/>
    <w:multiLevelType w:val="hybridMultilevel"/>
    <w:tmpl w:val="497804F8"/>
    <w:lvl w:ilvl="0" w:tplc="3A8698B8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A21B8B"/>
    <w:multiLevelType w:val="hybridMultilevel"/>
    <w:tmpl w:val="771266C2"/>
    <w:lvl w:ilvl="0" w:tplc="3ABED2D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793D90"/>
    <w:multiLevelType w:val="hybridMultilevel"/>
    <w:tmpl w:val="150E0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603872">
    <w:abstractNumId w:val="0"/>
  </w:num>
  <w:num w:numId="2" w16cid:durableId="1305353997">
    <w:abstractNumId w:val="6"/>
  </w:num>
  <w:num w:numId="3" w16cid:durableId="969017133">
    <w:abstractNumId w:val="7"/>
  </w:num>
  <w:num w:numId="4" w16cid:durableId="1244217442">
    <w:abstractNumId w:val="8"/>
  </w:num>
  <w:num w:numId="5" w16cid:durableId="613875743">
    <w:abstractNumId w:val="5"/>
  </w:num>
  <w:num w:numId="6" w16cid:durableId="332997288">
    <w:abstractNumId w:val="4"/>
  </w:num>
  <w:num w:numId="7" w16cid:durableId="1963073757">
    <w:abstractNumId w:val="3"/>
  </w:num>
  <w:num w:numId="8" w16cid:durableId="2145808973">
    <w:abstractNumId w:val="2"/>
  </w:num>
  <w:num w:numId="9" w16cid:durableId="309096404">
    <w:abstractNumId w:val="1"/>
  </w:num>
  <w:num w:numId="10" w16cid:durableId="14192488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DQzMDawtDS3MDFV0lEKTi0uzszPAykwqgUA2flkxiwAAAA="/>
  </w:docVars>
  <w:rsids>
    <w:rsidRoot w:val="00DF2B8B"/>
    <w:rsid w:val="00090E82"/>
    <w:rsid w:val="001E4893"/>
    <w:rsid w:val="00240A9A"/>
    <w:rsid w:val="00265619"/>
    <w:rsid w:val="003146A6"/>
    <w:rsid w:val="003A164C"/>
    <w:rsid w:val="003C1D35"/>
    <w:rsid w:val="00424FA2"/>
    <w:rsid w:val="0047252A"/>
    <w:rsid w:val="004E18D3"/>
    <w:rsid w:val="00531231"/>
    <w:rsid w:val="00534346"/>
    <w:rsid w:val="005514B3"/>
    <w:rsid w:val="005E3699"/>
    <w:rsid w:val="00664D86"/>
    <w:rsid w:val="00725D1D"/>
    <w:rsid w:val="007B3810"/>
    <w:rsid w:val="00854168"/>
    <w:rsid w:val="00930455"/>
    <w:rsid w:val="0099324D"/>
    <w:rsid w:val="009D222B"/>
    <w:rsid w:val="00A62B2C"/>
    <w:rsid w:val="00A85464"/>
    <w:rsid w:val="00AD1151"/>
    <w:rsid w:val="00AF0714"/>
    <w:rsid w:val="00B12981"/>
    <w:rsid w:val="00BB0C63"/>
    <w:rsid w:val="00C045CB"/>
    <w:rsid w:val="00C05048"/>
    <w:rsid w:val="00D0550F"/>
    <w:rsid w:val="00D653C6"/>
    <w:rsid w:val="00DC6F09"/>
    <w:rsid w:val="00DF2B8B"/>
    <w:rsid w:val="00E006BA"/>
    <w:rsid w:val="00E774F6"/>
    <w:rsid w:val="00F06975"/>
    <w:rsid w:val="00F42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BC1CF"/>
  <w15:chartTrackingRefBased/>
  <w15:docId w15:val="{BFA25E6C-C375-4D38-B1AA-AA80F93C5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B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B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yan Baskara</dc:creator>
  <cp:keywords/>
  <dc:description/>
  <cp:lastModifiedBy>ANDRY FAJAR ZULKARNAIN</cp:lastModifiedBy>
  <cp:revision>8</cp:revision>
  <cp:lastPrinted>2022-05-24T04:43:00Z</cp:lastPrinted>
  <dcterms:created xsi:type="dcterms:W3CDTF">2022-04-13T04:19:00Z</dcterms:created>
  <dcterms:modified xsi:type="dcterms:W3CDTF">2022-05-24T04:43:00Z</dcterms:modified>
</cp:coreProperties>
</file>